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00D6F636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D43AB3">
        <w:rPr>
          <w:rFonts w:cs="Times New Roman"/>
          <w:i/>
          <w:iCs/>
        </w:rPr>
        <w:t>9</w:t>
      </w:r>
      <w:r w:rsidRPr="008E74DA">
        <w:rPr>
          <w:rFonts w:cs="Times New Roman"/>
          <w:i/>
          <w:iCs/>
        </w:rPr>
        <w:t>/</w:t>
      </w:r>
      <w:r w:rsidR="00D43AB3">
        <w:rPr>
          <w:rFonts w:cs="Times New Roman"/>
          <w:i/>
          <w:iCs/>
        </w:rPr>
        <w:t>20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198555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3520BBFE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Kudenov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A27EAB" w:rsidRPr="008E74DA" w14:paraId="7CBF7AEF" w14:textId="77777777" w:rsidTr="0062101C">
        <w:tc>
          <w:tcPr>
            <w:tcW w:w="262" w:type="pct"/>
          </w:tcPr>
          <w:p w14:paraId="36E78581" w14:textId="0D98E68F" w:rsidR="00A27EAB" w:rsidRPr="00BA2C44" w:rsidRDefault="00A27EAB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</w:t>
            </w:r>
            <w:r w:rsidR="00A53817">
              <w:rPr>
                <w:rFonts w:cs="Times New Roman"/>
              </w:rPr>
              <w:t>2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AF965B3" w14:textId="62AF0EB7" w:rsidR="00A27EAB" w:rsidRPr="00BA2C44" w:rsidRDefault="00A27EAB" w:rsidP="00A27EAB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Carvalh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L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Brusselm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Dudas, G., </w:t>
            </w:r>
            <w:r w:rsidRPr="00D956D6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McCrone, J. T., Lemey, P., Suchard, M. A.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Rambaut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HIPSTR: highest independent posterior subtree</w:t>
            </w:r>
            <w:r>
              <w:rPr>
                <w:rFonts w:cs="Times New Roman"/>
                <w:bCs/>
              </w:rPr>
              <w:t xml:space="preserve"> </w:t>
            </w:r>
            <w:r w:rsidRPr="00A27EAB">
              <w:rPr>
                <w:rFonts w:cs="Times New Roman"/>
                <w:bCs/>
              </w:rPr>
              <w:t>reconstruction in TreeAnnotator X</w:t>
            </w:r>
            <w:r>
              <w:rPr>
                <w:rFonts w:cs="Times New Roman"/>
                <w:bCs/>
              </w:rPr>
              <w:t>. accepted b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 </w:t>
            </w:r>
            <w:r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4C21AC" w:rsidRPr="008E74DA" w14:paraId="4449DCB2" w14:textId="77777777" w:rsidTr="0062101C">
        <w:tc>
          <w:tcPr>
            <w:tcW w:w="262" w:type="pct"/>
          </w:tcPr>
          <w:p w14:paraId="365B92A6" w14:textId="20E343DD" w:rsidR="004C21AC" w:rsidRPr="00BA2C44" w:rsidRDefault="004C21AC" w:rsidP="0062101C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1.</w:t>
            </w:r>
          </w:p>
        </w:tc>
        <w:tc>
          <w:tcPr>
            <w:tcW w:w="4738" w:type="pct"/>
          </w:tcPr>
          <w:p w14:paraId="7215AAE4" w14:textId="74AB5D7B" w:rsidR="004C21AC" w:rsidRPr="00BA2C44" w:rsidRDefault="004C21AC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Fourment, M., Macaulay, M., Swanepoel, C.J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Suchard, M.A. and </w:t>
            </w:r>
            <w:r w:rsidR="009419E1" w:rsidRPr="00BA2C44">
              <w:rPr>
                <w:rFonts w:cs="Times New Roman"/>
                <w:color w:val="222222"/>
                <w:shd w:val="clear" w:color="auto" w:fill="FFFFFF"/>
              </w:rPr>
              <w:t>Matsen IV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F.A.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 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D0273A" w:rsidRPr="00BA2C44">
              <w:rPr>
                <w:rFonts w:cs="Times New Roman"/>
                <w:color w:val="222222"/>
                <w:shd w:val="clear" w:color="auto" w:fill="FFFFFF"/>
              </w:rPr>
              <w:t xml:space="preserve">)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orchtree: flexible phylogenetic model development and inference using</w:t>
            </w:r>
            <w:r w:rsidR="003938FE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yTorch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atic 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p.syaf047.</w:t>
            </w:r>
          </w:p>
        </w:tc>
      </w:tr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Pr="00BA2C44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Pr="00BA2C44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Qi, K., Chen, J., Ma, X., Li, D., Baele, G., Li, X., Qin, Y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, Zhu, M., Li, X.X. and Guo, D. 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5</w:t>
            </w:r>
            <w:r w:rsidR="0008315B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 of Infec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Pr="00BA2C44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BA2C44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Cong, F., Bao, H., Wang, X., Tang, Y., Bao, Y., Poulton, J., Liu, X., Wong, A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 and Deng, W. (2025) </w:t>
            </w:r>
            <w:r w:rsidR="00840459" w:rsidRPr="00BA2C44">
              <w:rPr>
                <w:rFonts w:cs="Times New Roman"/>
              </w:rPr>
              <w:t>Translocation of gut bacteria promotes tumor-associated mortality by inducing immune-activated renal damage</w:t>
            </w:r>
            <w:r w:rsidRPr="00BA2C44">
              <w:rPr>
                <w:rFonts w:cs="Times New Roman"/>
              </w:rPr>
              <w:t>.</w:t>
            </w:r>
            <w:r w:rsidR="008A18E8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Pr="00BA2C44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BA2C44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BA2C44">
              <w:rPr>
                <w:rFonts w:cs="Times New Roman"/>
                <w:bCs/>
              </w:rPr>
              <w:t xml:space="preserve">Niu, Q., Jiang, Z., Wang, L., </w:t>
            </w:r>
            <w:r w:rsidRPr="00BA2C44">
              <w:rPr>
                <w:rFonts w:cs="Times New Roman"/>
                <w:b/>
              </w:rPr>
              <w:t>Ji, X.</w:t>
            </w:r>
            <w:r w:rsidRPr="00BA2C44">
              <w:rPr>
                <w:rFonts w:cs="Times New Roman"/>
                <w:bCs/>
              </w:rPr>
              <w:t xml:space="preserve">, Baele, G., Qin, Y., Lin, L., Lai, A., Chen, Y., Veit, M. and Su, S. (2025) Prevention and control of avian influenza virus: Recent advances in diagnostic technologies and surveillance strategies. </w:t>
            </w:r>
            <w:r w:rsidRPr="00BA2C44">
              <w:rPr>
                <w:rFonts w:cs="Times New Roman"/>
                <w:bCs/>
                <w:i/>
                <w:iCs/>
              </w:rPr>
              <w:t>Nature 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BA2C44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E85F58" w:rsidRPr="00BA2C44">
              <w:rPr>
                <w:rFonts w:cs="Times New Roman"/>
              </w:rPr>
              <w:t>7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Pr="00BA2C44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Baele, G.,</w:t>
            </w:r>
            <w:r w:rsidRPr="00BA2C44">
              <w:rPr>
                <w:rFonts w:cs="Times New Roman"/>
                <w:b/>
              </w:rPr>
              <w:t xml:space="preserve"> Ji, X.</w:t>
            </w:r>
            <w:r w:rsidRPr="00BA2C44">
              <w:rPr>
                <w:rFonts w:cs="Times New Roman"/>
              </w:rPr>
              <w:t>, Hassler, G. W., McCrone, J. T., Shao, Y., Holbrook, A. J., Lemey, P., Drummond, A., Rambaut, A., Suchard, M. A. (2025</w:t>
            </w:r>
            <w:r w:rsidRPr="00BA2C44">
              <w:rPr>
                <w:rFonts w:cs="Times New Roman"/>
                <w:bCs/>
              </w:rPr>
              <w:t xml:space="preserve">) </w:t>
            </w:r>
            <w:r w:rsidRPr="00BA2C44">
              <w:rPr>
                <w:rFonts w:cs="Times New Roman"/>
              </w:rPr>
              <w:t xml:space="preserve">BEAST X for Bayesian phylogenetic, phylodynamic and phylogeographic inference. </w:t>
            </w:r>
            <w:r w:rsidRPr="00BA2C44"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BA2C44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Pr="00BA2C44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bCs/>
              </w:rPr>
              <w:t>Pekar, J., et al., (202</w:t>
            </w:r>
            <w:r w:rsidR="007633FC" w:rsidRPr="00BA2C44">
              <w:rPr>
                <w:rFonts w:cs="Times New Roman"/>
                <w:bCs/>
              </w:rPr>
              <w:t>5</w:t>
            </w:r>
            <w:r w:rsidRPr="00BA2C44">
              <w:rPr>
                <w:rFonts w:cs="Times New Roman"/>
                <w:bCs/>
              </w:rPr>
              <w:t xml:space="preserve">) The recency and geographical origins of the bat viruses ancestral to SARS-CoV and SARS-CoV-2. </w:t>
            </w:r>
            <w:r w:rsidRPr="00BA2C44"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BA2C44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5.</w:t>
            </w:r>
          </w:p>
        </w:tc>
        <w:tc>
          <w:tcPr>
            <w:tcW w:w="4738" w:type="pct"/>
          </w:tcPr>
          <w:p w14:paraId="133D5CB0" w14:textId="5F0E02A9" w:rsidR="00BB6785" w:rsidRPr="00BA2C44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Jiang, Z., Yan, Z., Hou, Y., Tang, J., Zheng, M., Lu, M.,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 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 Gangavarapu, G., Li, X., and Su, S., (202</w:t>
            </w:r>
            <w:r w:rsidR="007633FC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 xml:space="preserve">). 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>The RodentGPOmics Atlas: a comprehensive database of rodent biology for genomes and pathogen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BA2C44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BA2C44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BA2C44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BA2C44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BA2C44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chuemi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BA2C44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1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BA2C44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Gangavarap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btae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</w:t>
            </w:r>
            <w:r w:rsidR="002E6A4A" w:rsidRPr="00BA2C44">
              <w:rPr>
                <w:rFonts w:cs="Times New Roman"/>
              </w:rPr>
              <w:t>0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BA2C44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BA2C44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9</w:t>
            </w:r>
            <w:r w:rsidR="00E2774F"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hrinkage-bas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="00372CAF" w:rsidRPr="00BA2C44">
              <w:rPr>
                <w:rFonts w:cs="Times New Roman"/>
                <w:i/>
                <w:iCs/>
              </w:rPr>
              <w:t>,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BA2C44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3</w:t>
            </w:r>
            <w:r w:rsidR="002E6A4A" w:rsidRPr="00BA2C44">
              <w:rPr>
                <w:rFonts w:cs="Times New Roman"/>
              </w:rPr>
              <w:t>8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tt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sti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ti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formatio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ad039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BA2C44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vead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BA2C44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ovã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e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</w:t>
            </w:r>
            <w:r w:rsidR="002E6A4A" w:rsidRPr="00BA2C44">
              <w:rPr>
                <w:rFonts w:cs="Times New Roman"/>
              </w:rPr>
              <w:t>3</w:t>
            </w:r>
            <w:r w:rsidRPr="00BA2C44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3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is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essm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plic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end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n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tah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e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Lemey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Fourment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 w:rsidRPr="00BA2C44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BA2C44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ssl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a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hilosophic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ransaction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oy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ociet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7.1861(2022)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a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veilla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ta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boviru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vest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Journal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Vir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agion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u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informa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38(7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1846-1856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rXiv:2103.03348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McCro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T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l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jaj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ext-specif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arian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10(793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="00CB5563"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o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racteriz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im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tru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ogen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Cell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</w:rPr>
              <w:t>185(7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24.</w:t>
            </w:r>
          </w:p>
        </w:tc>
        <w:tc>
          <w:tcPr>
            <w:tcW w:w="4738" w:type="pct"/>
          </w:tcPr>
          <w:p w14:paraId="63A23902" w14:textId="29C4521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Ti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e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ei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merg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ross-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ona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loviruse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nip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ta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t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Cel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BA2C44">
              <w:rPr>
                <w:rFonts w:cs="Times New Roman"/>
              </w:rPr>
              <w:t>Zh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i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*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cover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derstand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s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piro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ainfluenz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e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icro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pectrum</w:t>
            </w:r>
            <w:r w:rsidRPr="00BA2C44">
              <w:rPr>
                <w:rFonts w:cs="Times New Roman"/>
              </w:rPr>
              <w:t>,10(3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e00242-22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Seni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2.</w:t>
            </w:r>
          </w:p>
        </w:tc>
        <w:tc>
          <w:tcPr>
            <w:tcW w:w="4738" w:type="pct"/>
          </w:tcPr>
          <w:p w14:paraId="708F9C16" w14:textId="2285836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veal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ssoci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etwee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w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rea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arrhe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in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ros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ld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39(2),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a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stema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lamm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hway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us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ai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8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rup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yel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etwor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ingul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t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rkinson’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eas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IET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3-4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2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yesi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tig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ars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irl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lexib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atiotemp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awk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Annal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pplie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tatistics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16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1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utat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i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wenty-firs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entur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Wile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sRef: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Referenc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lin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epri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ntang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roductio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rsist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VID-19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u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urop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Natur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95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786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13-717</w:t>
            </w:r>
            <w:r w:rsidRPr="00BA2C44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andero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ng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utz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hl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insheim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amin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hoo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open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rateg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ur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ARS-CoV-2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ndemic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Plo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ne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6(5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stid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y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ould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..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1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rge-sca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rrel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mo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-typ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i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ultivariat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bi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The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nals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of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pplie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tatis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Lindelof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d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o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iogeograph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lue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hite‐fruit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gwoo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Cornus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‐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sigh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rph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colog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c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llow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continent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sola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ystematic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58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BA2C44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iCs/>
              </w:rPr>
              <w:t>Su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J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He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T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Wang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L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Ji,</w:t>
            </w:r>
            <w:r w:rsidR="008E74DA" w:rsidRPr="00BA2C44">
              <w:rPr>
                <w:rFonts w:cs="Times New Roman"/>
                <w:b/>
                <w:bCs/>
                <w:iCs/>
              </w:rPr>
              <w:t xml:space="preserve"> </w:t>
            </w:r>
            <w:r w:rsidRPr="00BA2C44">
              <w:rPr>
                <w:rFonts w:cs="Times New Roman"/>
                <w:b/>
                <w:bCs/>
                <w:iCs/>
              </w:rPr>
              <w:t>X.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Zhai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X.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..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&amp;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it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M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(2020)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OVID-19: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pidemiology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evolution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and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cross-disciplinary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erspectives.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/>
              </w:rPr>
              <w:t>Trend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in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edicine</w:t>
            </w:r>
            <w:r w:rsidRPr="00BA2C44">
              <w:rPr>
                <w:rFonts w:cs="Times New Roman"/>
                <w:iCs/>
              </w:rPr>
              <w:t>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26(5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Ji,</w:t>
            </w:r>
            <w:r w:rsidR="008E74DA" w:rsidRPr="00BA2C44">
              <w:rPr>
                <w:rFonts w:cs="Times New Roman"/>
                <w:b/>
                <w:bCs/>
              </w:rPr>
              <w:t xml:space="preserve"> </w:t>
            </w:r>
            <w:r w:rsidRPr="00BA2C44">
              <w:rPr>
                <w:rFonts w:cs="Times New Roman"/>
                <w:b/>
                <w:bCs/>
              </w:rPr>
              <w:t>X.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licou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…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om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pidemiolog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ynamic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ansmi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ttern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rci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eltacorona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Molecular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and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641-2654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*equ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olbrook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ishimur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mbau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d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ow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rees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near-tim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(N)-dimension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adi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tatis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7(10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3047-3060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5.12146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lastRenderedPageBreak/>
              <w:t>10.</w:t>
            </w:r>
          </w:p>
        </w:tc>
        <w:tc>
          <w:tcPr>
            <w:tcW w:w="4738" w:type="pct"/>
          </w:tcPr>
          <w:p w14:paraId="2E18839D" w14:textId="79D351B5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Fish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  <w:bCs/>
              </w:rPr>
              <w:t>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Cs/>
              </w:rPr>
              <w:t>Zhang,</w:t>
            </w:r>
            <w:r w:rsidR="008E74DA" w:rsidRPr="00BA2C44">
              <w:rPr>
                <w:rFonts w:cs="Times New Roman"/>
                <w:bCs/>
              </w:rPr>
              <w:t xml:space="preserve"> </w:t>
            </w:r>
            <w:r w:rsidRPr="00BA2C44">
              <w:rPr>
                <w:rFonts w:cs="Times New Roman"/>
                <w:bCs/>
              </w:rPr>
              <w:t>Z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20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nd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lk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cal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Systematic</w:t>
            </w:r>
            <w:r w:rsidR="008E74DA" w:rsidRPr="00BA2C44">
              <w:rPr>
                <w:rFonts w:cs="Times New Roman"/>
                <w:i/>
                <w:iCs/>
              </w:rPr>
              <w:t xml:space="preserve"> </w:t>
            </w:r>
            <w:r w:rsidRPr="00BA2C44">
              <w:rPr>
                <w:rFonts w:cs="Times New Roman"/>
                <w:i/>
                <w:iCs/>
              </w:rPr>
              <w:t>Biology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0(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p.258-267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Blests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chard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yseel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rancken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Bael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orob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emey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verg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ix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lock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ling: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l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V-1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Viru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Cs/>
              </w:rPr>
              <w:t>5(2),</w:t>
            </w:r>
            <w:r w:rsidR="008E74DA" w:rsidRPr="00BA2C44">
              <w:rPr>
                <w:rFonts w:cs="Times New Roman"/>
                <w:iCs/>
              </w:rPr>
              <w:t xml:space="preserve"> </w:t>
            </w:r>
            <w:r w:rsidRPr="00BA2C44">
              <w:rPr>
                <w:rFonts w:cs="Times New Roman"/>
                <w:iCs/>
              </w:rPr>
              <w:t>vez036</w:t>
            </w:r>
            <w:r w:rsidRPr="00BA2C44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lang w:val="de-CH"/>
              </w:rPr>
              <w:t>Li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R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i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G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S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..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9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alysi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a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hang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orqu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eno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Viru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Internatio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journal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science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0(12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7.</w:t>
            </w:r>
          </w:p>
        </w:tc>
        <w:tc>
          <w:tcPr>
            <w:tcW w:w="4738" w:type="pct"/>
          </w:tcPr>
          <w:p w14:paraId="799CD160" w14:textId="74ADC8DA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bata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ais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eet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i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8)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lv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lationship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ograph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histor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Nyss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lvatic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mplex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us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at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rom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AD-seq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pec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tribu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  <w:noProof/>
              </w:rPr>
              <w:t>Phylogenetic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26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7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quantify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octor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6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hylogenet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pproac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ind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bund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locu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nver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east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Molecular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log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and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Evolution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33(9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K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Y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kner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riffi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orne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J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5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ol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olve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ccessibilit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en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xpress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ling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te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qu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volution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Evolutionary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Bioinformat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11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3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as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terferen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ithography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o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Fabri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ensors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aster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BA2C44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BA2C44">
              <w:rPr>
                <w:rFonts w:cs="Times New Roman"/>
                <w:lang w:val="de-CH"/>
              </w:rPr>
              <w:t>Ha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X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Ji,</w:t>
            </w:r>
            <w:r w:rsidR="008E74DA" w:rsidRPr="00BA2C44">
              <w:rPr>
                <w:rFonts w:cs="Times New Roman"/>
                <w:b/>
                <w:lang w:val="de-CH"/>
              </w:rPr>
              <w:t xml:space="preserve"> </w:t>
            </w:r>
            <w:r w:rsidRPr="00BA2C44">
              <w:rPr>
                <w:rFonts w:cs="Times New Roman"/>
                <w:b/>
                <w:lang w:val="de-CH"/>
              </w:rPr>
              <w:t>X.</w:t>
            </w:r>
            <w:r w:rsidRPr="00BA2C44">
              <w:rPr>
                <w:rFonts w:cs="Times New Roman"/>
                <w:lang w:val="de-CH"/>
              </w:rPr>
              <w:t>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Wen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H.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&amp;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Zhang,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J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  <w:lang w:val="de-CH"/>
              </w:rPr>
              <w:t>(2012).</w:t>
            </w:r>
            <w:r w:rsidR="008E74DA" w:rsidRPr="00BA2C44">
              <w:rPr>
                <w:rFonts w:cs="Times New Roman"/>
                <w:lang w:val="de-CH"/>
              </w:rPr>
              <w:t xml:space="preserve"> </w:t>
            </w:r>
            <w:r w:rsidRPr="00BA2C44">
              <w:rPr>
                <w:rFonts w:cs="Times New Roman"/>
              </w:rPr>
              <w:t>H-shaped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resonan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ptical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ntenna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ith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lo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coupling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Plasm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BA2C44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BA2C44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BA2C44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BA2C44">
              <w:rPr>
                <w:rFonts w:cs="Times New Roman"/>
              </w:rPr>
              <w:t>Xi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b/>
              </w:rPr>
              <w:t>Ji,</w:t>
            </w:r>
            <w:r w:rsidR="008E74DA" w:rsidRPr="00BA2C44">
              <w:rPr>
                <w:rFonts w:cs="Times New Roman"/>
                <w:b/>
              </w:rPr>
              <w:t xml:space="preserve"> </w:t>
            </w:r>
            <w:r w:rsidRPr="00BA2C44">
              <w:rPr>
                <w:rFonts w:cs="Times New Roman"/>
                <w:b/>
              </w:rPr>
              <w:t>X.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Gao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ng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X.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&amp;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hou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Z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(2012)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Effect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dipo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locati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fil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roperties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of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ymmetric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surfac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lasm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polarito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mode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in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Au/Al2O3/Au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waveguide.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  <w:i/>
              </w:rPr>
              <w:t>Frontiers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f</w:t>
            </w:r>
            <w:r w:rsidR="008E74DA" w:rsidRPr="00BA2C44">
              <w:rPr>
                <w:rFonts w:cs="Times New Roman"/>
                <w:i/>
              </w:rPr>
              <w:t xml:space="preserve"> </w:t>
            </w:r>
            <w:r w:rsidRPr="00BA2C44">
              <w:rPr>
                <w:rFonts w:cs="Times New Roman"/>
                <w:i/>
              </w:rPr>
              <w:t>Optoelectronics</w:t>
            </w:r>
            <w:r w:rsidRPr="00BA2C44">
              <w:rPr>
                <w:rFonts w:cs="Times New Roman"/>
              </w:rPr>
              <w:t>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5(1),</w:t>
            </w:r>
            <w:r w:rsidR="008E74DA" w:rsidRPr="00BA2C44">
              <w:rPr>
                <w:rFonts w:cs="Times New Roman"/>
              </w:rPr>
              <w:t xml:space="preserve"> </w:t>
            </w:r>
            <w:r w:rsidRPr="00BA2C44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4DB621DC" w:rsidR="00962323" w:rsidRPr="008E74DA" w:rsidRDefault="000E2C47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96232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AE4C3A" w:rsidRDefault="00962323" w:rsidP="00D22669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Gangavarapu, K., Ji, X., Shao, Y., Rambaut, A., Lemey, P., Baele, G. and Suchard, M. A. (2025) Tensor cores unlock efficient and lower-energy massive parallelization on phylogenetic trees. In revision with </w:t>
            </w:r>
            <w:r w:rsidRPr="00D50A08">
              <w:rPr>
                <w:rFonts w:cs="Times New Roman"/>
                <w:i/>
                <w:iCs/>
              </w:rPr>
              <w:t>Systematic Biology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Bao, Y., Deng, W., Su, S., Lemey, P., Suchard, M. A., Glatt-Holtz, N.*</w:t>
            </w:r>
            <w:r w:rsidR="0080215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Ji, X.* (202</w:t>
            </w:r>
            <w:r w:rsidR="00962323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Reflection Hamiltonian Monte Carlo for divergence time estimations. *Senior author. </w:t>
            </w:r>
            <w:r w:rsidRPr="00AE4C3A">
              <w:rPr>
                <w:rFonts w:cs="Times New Roman" w:hint="eastAsia"/>
              </w:rPr>
              <w:t>I</w:t>
            </w:r>
            <w:r w:rsidRPr="00AE4C3A">
              <w:rPr>
                <w:rFonts w:cs="Times New Roman"/>
              </w:rPr>
              <w:t>n 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AE4C3A" w:rsidRDefault="0056797B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 xml:space="preserve">Zhang, M. N., Bao, H. </w:t>
            </w:r>
            <w:r w:rsidR="00802151" w:rsidRPr="00AE4C3A">
              <w:rPr>
                <w:rFonts w:cs="Times New Roman"/>
              </w:rPr>
              <w:t>and</w:t>
            </w:r>
            <w:r w:rsidRPr="00AE4C3A">
              <w:rPr>
                <w:rFonts w:cs="Times New Roman"/>
              </w:rPr>
              <w:t xml:space="preserve"> Ji, X. (2025) Identification of a novel palmitoylation-related prognostic signature in head and neck squamous cell carcinoma.  In review with </w:t>
            </w:r>
            <w:r w:rsidR="007778B7" w:rsidRPr="00745DF1">
              <w:rPr>
                <w:rFonts w:cs="Times New Roman"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AE4C3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, Redelings, B., Su, S.,</w:t>
            </w:r>
            <w:r w:rsidR="007319EC" w:rsidRPr="00AE4C3A">
              <w:rPr>
                <w:rFonts w:cs="Times New Roman"/>
              </w:rPr>
              <w:t xml:space="preserve"> Bao, H.,</w:t>
            </w:r>
            <w:r w:rsidRPr="00AE4C3A">
              <w:rPr>
                <w:rFonts w:cs="Times New Roman"/>
              </w:rPr>
              <w:t xml:space="preserve"> Deng, W.</w:t>
            </w:r>
            <w:r w:rsidR="006416CC" w:rsidRPr="00AE4C3A">
              <w:rPr>
                <w:rFonts w:cs="Times New Roman"/>
              </w:rPr>
              <w:t>, Hong, S. L.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Baele</w:t>
            </w:r>
            <w:r w:rsidRPr="00AE4C3A">
              <w:rPr>
                <w:rFonts w:cs="Times New Roman"/>
              </w:rPr>
              <w:t xml:space="preserve">, </w:t>
            </w:r>
            <w:r w:rsidR="00CA7FD5" w:rsidRPr="00AE4C3A">
              <w:rPr>
                <w:rFonts w:cs="Times New Roman"/>
              </w:rPr>
              <w:t>G</w:t>
            </w:r>
            <w:r w:rsidRPr="00AE4C3A">
              <w:rPr>
                <w:rFonts w:cs="Times New Roman"/>
              </w:rPr>
              <w:t>., Lemey, P.</w:t>
            </w:r>
            <w:r w:rsidR="008874C1" w:rsidRPr="00AE4C3A">
              <w:rPr>
                <w:rFonts w:cs="Times New Roman"/>
              </w:rPr>
              <w:t xml:space="preserve"> and</w:t>
            </w:r>
            <w:r w:rsidRPr="00AE4C3A">
              <w:rPr>
                <w:rFonts w:cs="Times New Roman"/>
              </w:rPr>
              <w:t xml:space="preserve"> Suchard, M. A. (202</w:t>
            </w:r>
            <w:r w:rsidR="00680642" w:rsidRPr="00AE4C3A">
              <w:rPr>
                <w:rFonts w:cs="Times New Roman"/>
              </w:rPr>
              <w:t>5</w:t>
            </w:r>
            <w:r w:rsidRPr="00AE4C3A">
              <w:rPr>
                <w:rFonts w:cs="Times New Roman"/>
              </w:rPr>
              <w:t xml:space="preserve">) </w:t>
            </w:r>
            <w:r w:rsidR="00186CF3" w:rsidRPr="00AE4C3A">
              <w:rPr>
                <w:rFonts w:cs="Times New Roman"/>
              </w:rPr>
              <w:t>Detecting Shifts in Natural Selection with Branch-Specific Substitution Models and Shrinkage Priors</w:t>
            </w:r>
            <w:r w:rsidRPr="00AE4C3A">
              <w:rPr>
                <w:rFonts w:cs="Times New Roman"/>
              </w:rPr>
              <w:t xml:space="preserve">. </w:t>
            </w:r>
            <w:r w:rsidR="00D1004F" w:rsidRPr="00AE4C3A">
              <w:rPr>
                <w:rFonts w:cs="Times New Roman"/>
              </w:rPr>
              <w:t xml:space="preserve">In review </w:t>
            </w:r>
            <w:r w:rsidR="006D5363" w:rsidRPr="00AE4C3A">
              <w:rPr>
                <w:rFonts w:cs="Times New Roman"/>
              </w:rPr>
              <w:t>with</w:t>
            </w:r>
            <w:r w:rsidR="007A5D0A" w:rsidRPr="00AE4C3A">
              <w:rPr>
                <w:rFonts w:cs="Times New Roman"/>
              </w:rPr>
              <w:t xml:space="preserve"> </w:t>
            </w:r>
            <w:r w:rsidR="00122A7D" w:rsidRPr="00F45419">
              <w:rPr>
                <w:rFonts w:cs="Times New Roman"/>
                <w:i/>
                <w:iCs/>
              </w:rPr>
              <w:t>Systematic Biology</w:t>
            </w:r>
            <w:r w:rsidR="00EB7FD9" w:rsidRPr="00AE4C3A">
              <w:rPr>
                <w:rFonts w:cs="Times New Roman"/>
              </w:rPr>
              <w:t>, arXiv:2507.08386 [q-bio.PE][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AE4C3A" w:rsidRDefault="00724753" w:rsidP="00724753">
            <w:pPr>
              <w:spacing w:after="0" w:line="282" w:lineRule="auto"/>
              <w:rPr>
                <w:rFonts w:cs="Times New Roman"/>
              </w:rPr>
            </w:pPr>
            <w:r w:rsidRPr="00AE4C3A">
              <w:rPr>
                <w:rFonts w:cs="Times New Roman"/>
              </w:rPr>
              <w:t>Ji, 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 w:rsidRPr="00AE4C3A">
              <w:rPr>
                <w:rFonts w:cs="Times New Roman"/>
              </w:rPr>
              <w:t>In wait</w:t>
            </w:r>
            <w:r w:rsidR="007F14B6" w:rsidRPr="00AE4C3A">
              <w:rPr>
                <w:rFonts w:cs="Times New Roman"/>
              </w:rPr>
              <w:t>/del</w:t>
            </w:r>
            <w:r w:rsidR="009D42DD" w:rsidRPr="00AE4C3A">
              <w:rPr>
                <w:rFonts w:cs="Times New Roman"/>
              </w:rPr>
              <w:t>a</w:t>
            </w:r>
            <w:r w:rsidR="007F14B6" w:rsidRPr="00AE4C3A">
              <w:rPr>
                <w:rFonts w:cs="Times New Roman"/>
              </w:rPr>
              <w:t>y</w:t>
            </w:r>
            <w:r w:rsidRPr="00AE4C3A">
              <w:rPr>
                <w:rFonts w:cs="Times New Roman"/>
              </w:rPr>
              <w:t xml:space="preserve"> for submission, arXiv:1908.08608 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lastRenderedPageBreak/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Markdow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cp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nchit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luscht</w:t>
            </w:r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y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7C57D762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</w:t>
            </w:r>
            <w:r w:rsidR="007668F9" w:rsidRPr="00D85265">
              <w:rPr>
                <w:rFonts w:cs="Times New Roman"/>
                <w:i/>
                <w:iCs/>
                <w:color w:val="000000"/>
                <w:u w:color="000000"/>
              </w:rPr>
              <w:t>Present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CViSB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interlocus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ngb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DC1511F" w:rsidR="006F4761" w:rsidRPr="008E74DA" w:rsidRDefault="004D072E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4D072E" w:rsidRPr="008E74DA" w14:paraId="7872FE8D" w14:textId="77777777" w:rsidTr="004D072E">
        <w:tc>
          <w:tcPr>
            <w:tcW w:w="436" w:type="dxa"/>
          </w:tcPr>
          <w:p w14:paraId="2A8642C3" w14:textId="0206AF58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1</w:t>
            </w:r>
          </w:p>
        </w:tc>
        <w:tc>
          <w:tcPr>
            <w:tcW w:w="8924" w:type="dxa"/>
          </w:tcPr>
          <w:p w14:paraId="7BBC0E06" w14:textId="77777777" w:rsidR="004D072E" w:rsidRPr="008E74DA" w:rsidRDefault="004D072E" w:rsidP="0062101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JSM 2025, Nashville, TN</w:t>
            </w:r>
          </w:p>
        </w:tc>
      </w:tr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siaEv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nline</w:t>
            </w:r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’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lastRenderedPageBreak/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terloc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F87ADB">
        <w:tc>
          <w:tcPr>
            <w:tcW w:w="0" w:type="auto"/>
          </w:tcPr>
          <w:p w14:paraId="25A3533D" w14:textId="5137CC91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</w:t>
            </w:r>
            <w:r w:rsidR="000D5039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1080" w:type="dxa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F87ADB">
        <w:tc>
          <w:tcPr>
            <w:tcW w:w="0" w:type="auto"/>
          </w:tcPr>
          <w:p w14:paraId="28960997" w14:textId="4E2D623D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1080" w:type="dxa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F87ADB">
        <w:tc>
          <w:tcPr>
            <w:tcW w:w="0" w:type="auto"/>
          </w:tcPr>
          <w:p w14:paraId="0D56FF31" w14:textId="399168C1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F87ADB">
        <w:tc>
          <w:tcPr>
            <w:tcW w:w="0" w:type="auto"/>
          </w:tcPr>
          <w:p w14:paraId="1EBBB407" w14:textId="6EE0BAF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1080" w:type="dxa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F87ADB">
        <w:tc>
          <w:tcPr>
            <w:tcW w:w="0" w:type="auto"/>
          </w:tcPr>
          <w:p w14:paraId="1759B0CC" w14:textId="5DF1896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1080" w:type="dxa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F87ADB">
        <w:tc>
          <w:tcPr>
            <w:tcW w:w="0" w:type="auto"/>
          </w:tcPr>
          <w:p w14:paraId="2BBF8787" w14:textId="72C4A9E4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  <w:r w:rsidR="000D5039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0D5039" w:rsidRPr="008E74DA" w14:paraId="013DEE59" w14:textId="77777777" w:rsidTr="00F87ADB">
        <w:tc>
          <w:tcPr>
            <w:tcW w:w="0" w:type="auto"/>
          </w:tcPr>
          <w:p w14:paraId="6C198E81" w14:textId="4B6B0297" w:rsidR="000D5039" w:rsidRPr="008E74DA" w:rsidRDefault="000D5039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0</w:t>
            </w:r>
          </w:p>
        </w:tc>
        <w:tc>
          <w:tcPr>
            <w:tcW w:w="7844" w:type="dxa"/>
          </w:tcPr>
          <w:p w14:paraId="2B7CE081" w14:textId="738D9430" w:rsidR="000D5039" w:rsidRPr="008E74DA" w:rsidRDefault="005D2283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t>Divergence time estimation with Hamiltonian Monte Carlo sampling and ratio transform</w:t>
            </w:r>
          </w:p>
          <w:p w14:paraId="70BD6F14" w14:textId="11C3106B" w:rsidR="000D5039" w:rsidRPr="008E74DA" w:rsidRDefault="0036320E" w:rsidP="0062101C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/>
                <w:iCs/>
              </w:rPr>
              <w:t>KU 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Leuven</w:t>
            </w:r>
            <w:r w:rsidR="000D5039" w:rsidRPr="008E74DA">
              <w:rPr>
                <w:rFonts w:cs="Times New Roman"/>
                <w:i/>
                <w:iCs/>
              </w:rPr>
              <w:t>,</w:t>
            </w:r>
            <w:r w:rsidR="000D5039">
              <w:rPr>
                <w:rFonts w:cs="Times New Roman"/>
                <w:i/>
                <w:iCs/>
              </w:rPr>
              <w:t xml:space="preserve"> </w:t>
            </w:r>
            <w:r>
              <w:rPr>
                <w:rFonts w:cs="Times New Roman"/>
                <w:i/>
                <w:iCs/>
              </w:rPr>
              <w:t>Belgium</w:t>
            </w:r>
          </w:p>
        </w:tc>
        <w:tc>
          <w:tcPr>
            <w:tcW w:w="1080" w:type="dxa"/>
          </w:tcPr>
          <w:p w14:paraId="2E5B57A4" w14:textId="71756A16" w:rsidR="000D5039" w:rsidRPr="008E74DA" w:rsidRDefault="0036320E" w:rsidP="0062101C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="000D5039" w:rsidRPr="008E74DA">
              <w:rPr>
                <w:rFonts w:cs="Times New Roman"/>
              </w:rPr>
              <w:t>/0</w:t>
            </w:r>
            <w:r>
              <w:rPr>
                <w:rFonts w:cs="Times New Roman"/>
              </w:rPr>
              <w:t>5</w:t>
            </w:r>
            <w:r w:rsidR="000D5039"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020</w:t>
            </w:r>
          </w:p>
        </w:tc>
      </w:tr>
      <w:tr w:rsidR="005037AD" w:rsidRPr="008E74DA" w14:paraId="5DD30C14" w14:textId="77777777" w:rsidTr="00F87ADB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7844" w:type="dxa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F87ADB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7844" w:type="dxa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1080" w:type="dxa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F87ADB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7844" w:type="dxa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1080" w:type="dxa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F87ADB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7844" w:type="dxa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1080" w:type="dxa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F87ADB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7844" w:type="dxa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1080" w:type="dxa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F87ADB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7844" w:type="dxa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1080" w:type="dxa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F87ADB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7844" w:type="dxa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1080" w:type="dxa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F87ADB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7844" w:type="dxa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lastRenderedPageBreak/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1080" w:type="dxa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4/25/2017</w:t>
            </w:r>
          </w:p>
        </w:tc>
      </w:tr>
      <w:tr w:rsidR="005037AD" w:rsidRPr="008E74DA" w14:paraId="58A0FC2D" w14:textId="77777777" w:rsidTr="00F87ADB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7844" w:type="dxa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terlocu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1080" w:type="dxa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loc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0CBF9689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C96416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</w:t>
            </w:r>
            <w:r w:rsidR="006B726B" w:rsidRPr="00DA2F55">
              <w:rPr>
                <w:rFonts w:cs="Times New Roman"/>
                <w:iCs/>
              </w:rPr>
              <w:t>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The American Journal of Human Genetics </w:t>
            </w:r>
            <w:r w:rsidRPr="00DA2F55">
              <w:rPr>
                <w:rFonts w:cs="Times New Roman"/>
              </w:rPr>
              <w:t>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Plo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lastRenderedPageBreak/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DA2F55">
              <w:rPr>
                <w:rFonts w:cs="Times New Roman"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DA2F55">
              <w:rPr>
                <w:rFonts w:cs="Times New Roman"/>
                <w:iCs/>
              </w:rPr>
              <w:t>(1)</w:t>
            </w:r>
          </w:p>
          <w:p w14:paraId="6CCAFC70" w14:textId="4B481B62" w:rsidR="000068F4" w:rsidRPr="00203C0E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66BE9B2F" w14:textId="524617B8" w:rsidR="00203C0E" w:rsidRPr="008E74DA" w:rsidRDefault="00203C0E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 xml:space="preserve">Scientific Reports </w:t>
            </w:r>
            <w:r>
              <w:rPr>
                <w:rFonts w:cs="Times New Roman"/>
                <w:iCs/>
              </w:rPr>
              <w:t>(1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 xml:space="preserve">Open Veterinary Journal </w:t>
            </w:r>
            <w:r w:rsidRPr="00DA2F55">
              <w:rPr>
                <w:rFonts w:cs="Times New Roman"/>
              </w:rPr>
              <w:t>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GiST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Girls in STEM at Tulane (GiST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3C8BF7D4" w14:textId="23E9E577" w:rsidR="00B906F6" w:rsidRPr="00B906F6" w:rsidRDefault="00B906F6" w:rsidP="00B906F6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9/20/2025</w:t>
            </w:r>
          </w:p>
          <w:p w14:paraId="2B393982" w14:textId="5C1D3064" w:rsidR="00F87ADB" w:rsidRPr="00F87ADB" w:rsidRDefault="000068F4" w:rsidP="00F87ADB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</w:p>
        </w:tc>
      </w:tr>
    </w:tbl>
    <w:p w14:paraId="60C36368" w14:textId="5AFA6C35" w:rsidR="00DE5CFA" w:rsidRPr="00F87ADB" w:rsidRDefault="00DE5CFA" w:rsidP="00F87ADB">
      <w:pPr>
        <w:spacing w:after="0" w:line="282" w:lineRule="auto"/>
        <w:rPr>
          <w:rFonts w:cs="Times New Roman"/>
          <w:sz w:val="2"/>
          <w:szCs w:val="2"/>
        </w:rPr>
      </w:pPr>
    </w:p>
    <w:sectPr w:rsidR="00DE5CFA" w:rsidRPr="00F87ADB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F46AA7" w14:textId="77777777" w:rsidR="002D2440" w:rsidRDefault="002D2440">
      <w:pPr>
        <w:spacing w:after="0"/>
      </w:pPr>
      <w:r>
        <w:separator/>
      </w:r>
    </w:p>
  </w:endnote>
  <w:endnote w:type="continuationSeparator" w:id="0">
    <w:p w14:paraId="3071F342" w14:textId="77777777" w:rsidR="002D2440" w:rsidRDefault="002D24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1DF96B6" w14:textId="77777777" w:rsidR="002D2440" w:rsidRDefault="002D2440">
      <w:pPr>
        <w:spacing w:after="0"/>
      </w:pPr>
      <w:r>
        <w:separator/>
      </w:r>
    </w:p>
  </w:footnote>
  <w:footnote w:type="continuationSeparator" w:id="0">
    <w:p w14:paraId="559D643A" w14:textId="77777777" w:rsidR="002D2440" w:rsidRDefault="002D2440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0C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35709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5C46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039"/>
    <w:rsid w:val="000D5631"/>
    <w:rsid w:val="000D573D"/>
    <w:rsid w:val="000D67A7"/>
    <w:rsid w:val="000D681A"/>
    <w:rsid w:val="000D6E64"/>
    <w:rsid w:val="000D7B08"/>
    <w:rsid w:val="000E0183"/>
    <w:rsid w:val="000E0DEC"/>
    <w:rsid w:val="000E2C47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25ED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1081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370C"/>
    <w:rsid w:val="00203C0E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1335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440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4A3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20E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38FE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21AC"/>
    <w:rsid w:val="004C43A9"/>
    <w:rsid w:val="004C6A98"/>
    <w:rsid w:val="004C6DCE"/>
    <w:rsid w:val="004C79AC"/>
    <w:rsid w:val="004D072E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2283"/>
    <w:rsid w:val="005D40F9"/>
    <w:rsid w:val="005D4BB2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82D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5DF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8F9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2C9E"/>
    <w:rsid w:val="009034D7"/>
    <w:rsid w:val="00903A50"/>
    <w:rsid w:val="00907ABD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65E7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19E1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4D1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1D0"/>
    <w:rsid w:val="00A15999"/>
    <w:rsid w:val="00A206D4"/>
    <w:rsid w:val="00A20BD4"/>
    <w:rsid w:val="00A20BEB"/>
    <w:rsid w:val="00A21391"/>
    <w:rsid w:val="00A23872"/>
    <w:rsid w:val="00A2396E"/>
    <w:rsid w:val="00A23DAC"/>
    <w:rsid w:val="00A24EAA"/>
    <w:rsid w:val="00A24F5F"/>
    <w:rsid w:val="00A26B9F"/>
    <w:rsid w:val="00A27DEF"/>
    <w:rsid w:val="00A27EAB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3817"/>
    <w:rsid w:val="00A54DFB"/>
    <w:rsid w:val="00A5510E"/>
    <w:rsid w:val="00A56472"/>
    <w:rsid w:val="00A56AA7"/>
    <w:rsid w:val="00A5767D"/>
    <w:rsid w:val="00A60483"/>
    <w:rsid w:val="00A612AF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4C3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6B"/>
    <w:rsid w:val="00B74C85"/>
    <w:rsid w:val="00B830CA"/>
    <w:rsid w:val="00B83E7F"/>
    <w:rsid w:val="00B8566D"/>
    <w:rsid w:val="00B858A9"/>
    <w:rsid w:val="00B906F6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2C44"/>
    <w:rsid w:val="00BA3B0E"/>
    <w:rsid w:val="00BB1357"/>
    <w:rsid w:val="00BB225D"/>
    <w:rsid w:val="00BB2D2F"/>
    <w:rsid w:val="00BB3630"/>
    <w:rsid w:val="00BB5347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20EA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6416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281E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5325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73A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3AB3"/>
    <w:rsid w:val="00D45E2F"/>
    <w:rsid w:val="00D47995"/>
    <w:rsid w:val="00D509D0"/>
    <w:rsid w:val="00D50A08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85265"/>
    <w:rsid w:val="00D914DA"/>
    <w:rsid w:val="00D956D6"/>
    <w:rsid w:val="00D972D7"/>
    <w:rsid w:val="00D975F9"/>
    <w:rsid w:val="00D97D68"/>
    <w:rsid w:val="00D97F40"/>
    <w:rsid w:val="00DA1B1C"/>
    <w:rsid w:val="00DA2F55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392B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08C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242"/>
    <w:rsid w:val="00E23BF9"/>
    <w:rsid w:val="00E26C9A"/>
    <w:rsid w:val="00E2774F"/>
    <w:rsid w:val="00E3063F"/>
    <w:rsid w:val="00E30E24"/>
    <w:rsid w:val="00E31A09"/>
    <w:rsid w:val="00E322CE"/>
    <w:rsid w:val="00E422FB"/>
    <w:rsid w:val="00E42D78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218A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201"/>
    <w:rsid w:val="00F36BE8"/>
    <w:rsid w:val="00F377EC"/>
    <w:rsid w:val="00F37CD9"/>
    <w:rsid w:val="00F40F50"/>
    <w:rsid w:val="00F4152A"/>
    <w:rsid w:val="00F41DD1"/>
    <w:rsid w:val="00F421AE"/>
    <w:rsid w:val="00F453C6"/>
    <w:rsid w:val="00F45419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ADB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5534</Words>
  <Characters>31549</Characters>
  <Application>Microsoft Office Word</Application>
  <DocSecurity>0</DocSecurity>
  <Lines>262</Lines>
  <Paragraphs>7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9-20T17:58:00Z</cp:lastPrinted>
  <dcterms:created xsi:type="dcterms:W3CDTF">2025-09-20T17:58:00Z</dcterms:created>
  <dcterms:modified xsi:type="dcterms:W3CDTF">2025-09-20T1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